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carl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nduc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 saló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ló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3/04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1563524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carlo.manduca76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